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2CAE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1B4E051D" w14:textId="6D025E35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# </w:t>
      </w:r>
      <w:r w:rsidR="00E1717F">
        <w:rPr>
          <w:rFonts w:ascii="Calibri" w:eastAsia="Times New Roman" w:hAnsi="Calibri" w:cs="Arial"/>
          <w:b/>
          <w:lang w:val="en-GB"/>
        </w:rPr>
        <w:t>3</w:t>
      </w:r>
      <w:r w:rsidR="00FD11D2">
        <w:rPr>
          <w:rFonts w:ascii="Calibri" w:eastAsia="Times New Roman" w:hAnsi="Calibri" w:cs="Arial"/>
          <w:b/>
          <w:lang w:val="en-GB"/>
        </w:rPr>
        <w:t xml:space="preserve"> </w:t>
      </w:r>
      <w:r w:rsidR="00E1717F">
        <w:rPr>
          <w:rFonts w:ascii="Calibri" w:eastAsia="Times New Roman" w:hAnsi="Calibri" w:cs="Arial"/>
          <w:b/>
          <w:lang w:val="en-GB"/>
        </w:rPr>
        <w:t>P</w:t>
      </w:r>
      <w:r w:rsidR="002A742B">
        <w:rPr>
          <w:rFonts w:ascii="Calibri" w:eastAsia="Times New Roman" w:hAnsi="Calibri" w:cs="Arial"/>
          <w:b/>
          <w:lang w:val="en-GB"/>
        </w:rPr>
        <w:t>M –</w:t>
      </w:r>
      <w:r w:rsidR="00FD11D2">
        <w:rPr>
          <w:rFonts w:ascii="Calibri" w:eastAsia="Times New Roman" w:hAnsi="Calibri" w:cs="Arial"/>
          <w:b/>
          <w:lang w:val="en-GB"/>
        </w:rPr>
        <w:t xml:space="preserve"> </w:t>
      </w:r>
      <w:r w:rsidR="00833568">
        <w:rPr>
          <w:rFonts w:ascii="Calibri" w:eastAsia="Times New Roman" w:hAnsi="Calibri" w:cs="Arial"/>
          <w:b/>
          <w:lang w:val="en-GB"/>
        </w:rPr>
        <w:t>5</w:t>
      </w:r>
      <w:r w:rsidR="002A742B">
        <w:rPr>
          <w:rFonts w:ascii="Calibri" w:eastAsia="Times New Roman" w:hAnsi="Calibri" w:cs="Arial"/>
          <w:b/>
          <w:lang w:val="en-GB"/>
        </w:rPr>
        <w:t xml:space="preserve"> PM #</w:t>
      </w:r>
      <w:r w:rsidR="00FD11D2">
        <w:rPr>
          <w:rFonts w:ascii="Calibri" w:eastAsia="Times New Roman" w:hAnsi="Calibri" w:cs="Arial"/>
          <w:i/>
          <w:lang w:val="en-GB"/>
        </w:rPr>
        <w:t xml:space="preserve"> 1</w:t>
      </w:r>
      <w:r w:rsidR="00E1717F">
        <w:rPr>
          <w:rFonts w:ascii="Calibri" w:eastAsia="Times New Roman" w:hAnsi="Calibri" w:cs="Arial"/>
          <w:i/>
          <w:lang w:val="en-GB"/>
        </w:rPr>
        <w:t>8</w:t>
      </w:r>
      <w:r w:rsidR="002A742B">
        <w:rPr>
          <w:rFonts w:ascii="Calibri" w:eastAsia="Times New Roman" w:hAnsi="Calibri" w:cs="Arial"/>
          <w:i/>
          <w:lang w:val="en-GB"/>
        </w:rPr>
        <w:t>/10/2018</w:t>
      </w:r>
      <w:r w:rsidR="0026287E">
        <w:rPr>
          <w:rFonts w:ascii="Calibri" w:eastAsia="Times New Roman" w:hAnsi="Calibri" w:cs="Arial"/>
          <w:i/>
          <w:lang w:val="en-GB"/>
        </w:rPr>
        <w:t xml:space="preserve"> </w:t>
      </w:r>
      <w:r w:rsidR="002A742B">
        <w:rPr>
          <w:rFonts w:ascii="Calibri" w:eastAsia="Times New Roman" w:hAnsi="Calibri" w:cs="Arial"/>
          <w:i/>
          <w:lang w:val="en-GB"/>
        </w:rPr>
        <w:t xml:space="preserve"># </w:t>
      </w:r>
      <w:proofErr w:type="spellStart"/>
      <w:proofErr w:type="gramStart"/>
      <w:r w:rsidR="002A742B">
        <w:rPr>
          <w:rFonts w:ascii="Calibri" w:eastAsia="Times New Roman" w:hAnsi="Calibri" w:cs="Arial"/>
          <w:i/>
          <w:lang w:val="en-GB"/>
        </w:rPr>
        <w:t>MIT,Manukau</w:t>
      </w:r>
      <w:proofErr w:type="spellEnd"/>
      <w:proofErr w:type="gramEnd"/>
    </w:p>
    <w:p w14:paraId="1B26E82E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EA5DA7E" w14:textId="0C7E26C4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E1717F">
        <w:rPr>
          <w:rFonts w:ascii="Calibri" w:eastAsia="Times New Roman" w:hAnsi="Calibri" w:cs="Arial"/>
          <w:lang w:val="en-GB"/>
        </w:rPr>
        <w:t>Sushil Cherian</w:t>
      </w:r>
    </w:p>
    <w:p w14:paraId="7BBBECEF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737D92DE" w14:textId="0B9241C0" w:rsidR="004E7AA8" w:rsidRPr="00315F43" w:rsidRDefault="005F0014" w:rsidP="002A742B">
      <w:pPr>
        <w:spacing w:after="0" w:line="240" w:lineRule="auto"/>
        <w:outlineLvl w:val="0"/>
        <w:rPr>
          <w:rFonts w:ascii="Calibri" w:eastAsia="Times New Roman" w:hAnsi="Calibri" w:cs="Arial"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="004E7AA8" w:rsidRPr="004E7AA8">
        <w:rPr>
          <w:rFonts w:ascii="Calibri" w:eastAsia="Times New Roman" w:hAnsi="Calibri" w:cs="Arial"/>
          <w:b/>
          <w:lang w:val="en-GB"/>
        </w:rPr>
        <w:t xml:space="preserve">: </w:t>
      </w:r>
      <w:r w:rsidR="00E1717F">
        <w:rPr>
          <w:rFonts w:ascii="Calibri" w:eastAsia="Times New Roman" w:hAnsi="Calibri" w:cs="Arial"/>
          <w:b/>
          <w:lang w:val="en-GB"/>
        </w:rPr>
        <w:t>Jithin Varghese</w:t>
      </w:r>
    </w:p>
    <w:p w14:paraId="33784D34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293695CA" w14:textId="1097B37C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2A742B">
        <w:rPr>
          <w:rFonts w:ascii="Calibri" w:eastAsia="Times New Roman" w:hAnsi="Calibri" w:cs="Arial"/>
          <w:lang w:val="en-GB"/>
        </w:rPr>
        <w:t>All Present</w:t>
      </w:r>
    </w:p>
    <w:p w14:paraId="2E1D2E5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0869B4A" w14:textId="31110F95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="002A742B">
        <w:rPr>
          <w:rFonts w:ascii="Calibri" w:eastAsia="Times New Roman" w:hAnsi="Calibri" w:cs="Arial"/>
          <w:b/>
          <w:lang w:val="en-GB"/>
        </w:rPr>
        <w:t>NA</w:t>
      </w:r>
    </w:p>
    <w:p w14:paraId="370032C3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56839B0B" w14:textId="7B0BAAB5" w:rsid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 w:rsidR="002A742B">
        <w:rPr>
          <w:rFonts w:ascii="Calibri" w:eastAsia="Times New Roman" w:hAnsi="Calibri" w:cs="Arial"/>
          <w:b/>
          <w:lang w:val="en-GB"/>
        </w:rPr>
        <w:t>NA</w:t>
      </w:r>
    </w:p>
    <w:p w14:paraId="32B5DC2A" w14:textId="77777777" w:rsidR="0026287E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05CC1453" w14:textId="77777777" w:rsidR="0026287E" w:rsidRPr="004E7AA8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6009"/>
        <w:gridCol w:w="2431"/>
      </w:tblGrid>
      <w:tr w:rsidR="004E7AA8" w:rsidRPr="004E7AA8" w14:paraId="3F5EE2A7" w14:textId="77777777" w:rsidTr="00466DF4">
        <w:tc>
          <w:tcPr>
            <w:tcW w:w="910" w:type="dxa"/>
            <w:shd w:val="clear" w:color="auto" w:fill="E79F8B"/>
          </w:tcPr>
          <w:p w14:paraId="11DFCF2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521A38E5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6009" w:type="dxa"/>
            <w:shd w:val="clear" w:color="auto" w:fill="E79F8B"/>
          </w:tcPr>
          <w:p w14:paraId="53059876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– include a heading for each item recorded and a brief summary of the discussion.</w:t>
            </w:r>
          </w:p>
        </w:tc>
        <w:tc>
          <w:tcPr>
            <w:tcW w:w="2431" w:type="dxa"/>
            <w:shd w:val="clear" w:color="auto" w:fill="E79F8B"/>
          </w:tcPr>
          <w:p w14:paraId="18B6B698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3487A2E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5280A4BF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2C3D1BC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4E7AA8" w:rsidRPr="004E7AA8" w14:paraId="756410DF" w14:textId="77777777" w:rsidTr="00E025CA">
        <w:tc>
          <w:tcPr>
            <w:tcW w:w="910" w:type="dxa"/>
            <w:shd w:val="clear" w:color="auto" w:fill="auto"/>
          </w:tcPr>
          <w:p w14:paraId="362A0034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6009" w:type="dxa"/>
            <w:shd w:val="clear" w:color="auto" w:fill="auto"/>
          </w:tcPr>
          <w:p w14:paraId="0456951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08A1A6A3" w14:textId="7F7E0720" w:rsidR="004E7AA8" w:rsidRPr="004E7AA8" w:rsidRDefault="00E1717F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i/>
                <w:lang w:val="en-GB"/>
              </w:rPr>
              <w:t>Sushil Cherian</w:t>
            </w:r>
            <w:r w:rsidR="002A742B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was appointed to chair the meeting and</w:t>
            </w:r>
            <w:r w:rsidR="002A742B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i/>
                <w:lang w:val="en-GB"/>
              </w:rPr>
              <w:t xml:space="preserve">Jithin </w:t>
            </w:r>
            <w:proofErr w:type="spellStart"/>
            <w:r>
              <w:rPr>
                <w:rFonts w:ascii="Calibri" w:eastAsia="Calibri" w:hAnsi="Calibri" w:cs="Arial"/>
                <w:i/>
                <w:lang w:val="en-GB"/>
              </w:rPr>
              <w:t>varghese</w:t>
            </w:r>
            <w:proofErr w:type="spellEnd"/>
            <w:r w:rsidR="00466DF4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 w:rsidR="005F0014"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431" w:type="dxa"/>
            <w:shd w:val="clear" w:color="auto" w:fill="auto"/>
          </w:tcPr>
          <w:p w14:paraId="3C827F8D" w14:textId="6988F5CF" w:rsidR="004E7AA8" w:rsidRPr="004E7AA8" w:rsidRDefault="002A742B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1</w:t>
            </w:r>
          </w:p>
        </w:tc>
      </w:tr>
      <w:tr w:rsidR="004E7AA8" w:rsidRPr="004E7AA8" w14:paraId="6E733810" w14:textId="77777777" w:rsidTr="00E025CA">
        <w:tc>
          <w:tcPr>
            <w:tcW w:w="910" w:type="dxa"/>
            <w:shd w:val="clear" w:color="auto" w:fill="auto"/>
          </w:tcPr>
          <w:p w14:paraId="1AE83440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6009" w:type="dxa"/>
            <w:shd w:val="clear" w:color="auto" w:fill="auto"/>
          </w:tcPr>
          <w:p w14:paraId="59292AD4" w14:textId="6A32DC5B" w:rsidR="004E7AA8" w:rsidRDefault="00466DF4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1B5CEDF8" w14:textId="60EBF75E" w:rsidR="00466DF4" w:rsidRPr="00315F43" w:rsidRDefault="00E1717F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Created Repo, researched the screening and send mail to </w:t>
            </w:r>
            <w:proofErr w:type="spellStart"/>
            <w:proofErr w:type="gramStart"/>
            <w:r>
              <w:rPr>
                <w:rFonts w:ascii="Calibri" w:eastAsia="Calibri" w:hAnsi="Calibri" w:cs="Arial"/>
                <w:lang w:val="en-GB"/>
              </w:rPr>
              <w:t>Dr.Fadi</w:t>
            </w:r>
            <w:proofErr w:type="spellEnd"/>
            <w:proofErr w:type="gramEnd"/>
            <w:r>
              <w:rPr>
                <w:rFonts w:ascii="Calibri" w:eastAsia="Calibri" w:hAnsi="Calibri" w:cs="Arial"/>
                <w:lang w:val="en-GB"/>
              </w:rPr>
              <w:t xml:space="preserve"> regarding the screening test</w:t>
            </w:r>
          </w:p>
        </w:tc>
        <w:tc>
          <w:tcPr>
            <w:tcW w:w="2431" w:type="dxa"/>
            <w:shd w:val="clear" w:color="auto" w:fill="auto"/>
          </w:tcPr>
          <w:p w14:paraId="48548B5D" w14:textId="46FC7232" w:rsidR="00B82C90" w:rsidRPr="006D688A" w:rsidRDefault="002A742B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NA</w:t>
            </w:r>
          </w:p>
        </w:tc>
      </w:tr>
      <w:tr w:rsidR="004E7AA8" w:rsidRPr="004E7AA8" w14:paraId="3C54CFE2" w14:textId="77777777" w:rsidTr="001A1997">
        <w:trPr>
          <w:trHeight w:val="1952"/>
        </w:trPr>
        <w:tc>
          <w:tcPr>
            <w:tcW w:w="910" w:type="dxa"/>
            <w:shd w:val="clear" w:color="auto" w:fill="auto"/>
          </w:tcPr>
          <w:p w14:paraId="553AB060" w14:textId="77777777" w:rsidR="004E7AA8" w:rsidRPr="004E7AA8" w:rsidRDefault="00C57BF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6009" w:type="dxa"/>
            <w:shd w:val="clear" w:color="auto" w:fill="auto"/>
          </w:tcPr>
          <w:p w14:paraId="4D3793B8" w14:textId="2E198DD4" w:rsidR="00FD11D2" w:rsidRPr="00FD11D2" w:rsidRDefault="009B7BB9" w:rsidP="00CA7D8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 1</w:t>
            </w:r>
          </w:p>
          <w:p w14:paraId="481776AA" w14:textId="39BC5CD9" w:rsidR="00CA7D8E" w:rsidRPr="00E1717F" w:rsidRDefault="00E1717F" w:rsidP="00E1717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Researched about the different types of Screening questionaries’ </w:t>
            </w:r>
          </w:p>
        </w:tc>
        <w:tc>
          <w:tcPr>
            <w:tcW w:w="2431" w:type="dxa"/>
            <w:shd w:val="clear" w:color="auto" w:fill="auto"/>
          </w:tcPr>
          <w:p w14:paraId="47303F02" w14:textId="2FFBD4DE" w:rsidR="0026287E" w:rsidRPr="006D688A" w:rsidRDefault="0026287E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3453FBC8" w14:textId="77777777" w:rsidR="00FD11D2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2661A155" w14:textId="77777777" w:rsidR="00FD11D2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67954E7C" w14:textId="77777777" w:rsidR="00B82C90" w:rsidRDefault="002A742B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2.Sushil Cherian</w:t>
            </w:r>
          </w:p>
          <w:p w14:paraId="68AC7D6E" w14:textId="734B8755" w:rsidR="00FD11D2" w:rsidRPr="006D688A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2.Jithin </w:t>
            </w:r>
            <w:r w:rsidR="008E650D">
              <w:rPr>
                <w:rFonts w:ascii="Calibri" w:eastAsia="Calibri" w:hAnsi="Calibri" w:cs="Arial"/>
                <w:lang w:val="en-GB"/>
              </w:rPr>
              <w:t>V</w:t>
            </w:r>
            <w:r>
              <w:rPr>
                <w:rFonts w:ascii="Calibri" w:eastAsia="Calibri" w:hAnsi="Calibri" w:cs="Arial"/>
                <w:lang w:val="en-GB"/>
              </w:rPr>
              <w:t>arghese</w:t>
            </w:r>
          </w:p>
        </w:tc>
      </w:tr>
      <w:tr w:rsidR="00C57BF8" w:rsidRPr="004E7AA8" w14:paraId="5B486F2A" w14:textId="77777777" w:rsidTr="00E025CA">
        <w:trPr>
          <w:trHeight w:val="181"/>
        </w:trPr>
        <w:tc>
          <w:tcPr>
            <w:tcW w:w="910" w:type="dxa"/>
            <w:shd w:val="clear" w:color="auto" w:fill="auto"/>
          </w:tcPr>
          <w:p w14:paraId="561A532B" w14:textId="3314EB0C" w:rsidR="00C57BF8" w:rsidRPr="00C57BF8" w:rsidRDefault="009B7BB9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</w:t>
            </w:r>
          </w:p>
        </w:tc>
        <w:tc>
          <w:tcPr>
            <w:tcW w:w="6009" w:type="dxa"/>
            <w:shd w:val="clear" w:color="auto" w:fill="auto"/>
          </w:tcPr>
          <w:p w14:paraId="2D8DAC3A" w14:textId="77777777" w:rsidR="00E1717F" w:rsidRDefault="00C57BF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  <w:r w:rsidR="00E1717F">
              <w:rPr>
                <w:rFonts w:ascii="Calibri" w:eastAsia="Calibri" w:hAnsi="Calibri" w:cs="Arial"/>
                <w:lang w:val="en-GB"/>
              </w:rPr>
              <w:t xml:space="preserve"> </w:t>
            </w:r>
          </w:p>
          <w:p w14:paraId="4AF56952" w14:textId="58DA2B65" w:rsidR="002A742B" w:rsidRPr="00C57BF8" w:rsidRDefault="00E1717F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22</w:t>
            </w:r>
            <w:r w:rsidR="002A742B">
              <w:rPr>
                <w:rFonts w:ascii="Calibri" w:eastAsia="Calibri" w:hAnsi="Calibri" w:cs="Arial"/>
                <w:lang w:val="en-GB"/>
              </w:rPr>
              <w:t>/10/2018</w:t>
            </w:r>
          </w:p>
        </w:tc>
        <w:tc>
          <w:tcPr>
            <w:tcW w:w="2431" w:type="dxa"/>
            <w:shd w:val="clear" w:color="auto" w:fill="auto"/>
          </w:tcPr>
          <w:p w14:paraId="43D63A51" w14:textId="7A3A77BB" w:rsidR="00C57BF8" w:rsidRDefault="0026287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2A742B">
              <w:rPr>
                <w:rFonts w:ascii="Calibri" w:eastAsia="Calibri" w:hAnsi="Calibri" w:cs="Arial"/>
                <w:lang w:val="en-GB"/>
              </w:rPr>
              <w:t>1</w:t>
            </w:r>
          </w:p>
          <w:p w14:paraId="0C8812DD" w14:textId="73608C5D" w:rsidR="009B17CD" w:rsidRPr="004E7AA8" w:rsidRDefault="009B17CD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C57BF8" w:rsidRPr="004E7AA8" w14:paraId="23BBCD4D" w14:textId="77777777" w:rsidTr="00E025CA">
        <w:trPr>
          <w:trHeight w:val="181"/>
        </w:trPr>
        <w:tc>
          <w:tcPr>
            <w:tcW w:w="910" w:type="dxa"/>
            <w:shd w:val="clear" w:color="auto" w:fill="auto"/>
          </w:tcPr>
          <w:p w14:paraId="04DD9805" w14:textId="7C44491C" w:rsidR="00C57BF8" w:rsidRPr="00C57BF8" w:rsidRDefault="009B7BB9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6009" w:type="dxa"/>
            <w:shd w:val="clear" w:color="auto" w:fill="auto"/>
          </w:tcPr>
          <w:p w14:paraId="441DB1A9" w14:textId="77777777" w:rsidR="00C57BF8" w:rsidRPr="00C57BF8" w:rsidRDefault="00C57BF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</w:tc>
        <w:tc>
          <w:tcPr>
            <w:tcW w:w="2431" w:type="dxa"/>
            <w:shd w:val="clear" w:color="auto" w:fill="auto"/>
          </w:tcPr>
          <w:p w14:paraId="19EC9278" w14:textId="1C03B3D7" w:rsidR="009B17CD" w:rsidRPr="004E7AA8" w:rsidRDefault="0026287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FD11D2">
              <w:rPr>
                <w:rFonts w:ascii="Calibri" w:eastAsia="Calibri" w:hAnsi="Calibri" w:cs="Arial"/>
                <w:lang w:val="en-GB"/>
              </w:rPr>
              <w:t>1</w:t>
            </w:r>
            <w:r w:rsidR="00E1717F">
              <w:rPr>
                <w:rFonts w:ascii="Calibri" w:eastAsia="Calibri" w:hAnsi="Calibri" w:cs="Arial"/>
                <w:lang w:val="en-GB"/>
              </w:rPr>
              <w:t>8</w:t>
            </w:r>
            <w:r w:rsidR="00FD11D2">
              <w:rPr>
                <w:rFonts w:ascii="Calibri" w:eastAsia="Calibri" w:hAnsi="Calibri" w:cs="Arial"/>
                <w:lang w:val="en-GB"/>
              </w:rPr>
              <w:t xml:space="preserve">/10/2018 # </w:t>
            </w:r>
            <w:r w:rsidR="00E1717F">
              <w:rPr>
                <w:rFonts w:ascii="Calibri" w:eastAsia="Calibri" w:hAnsi="Calibri" w:cs="Arial"/>
                <w:lang w:val="en-GB"/>
              </w:rPr>
              <w:t>6</w:t>
            </w:r>
            <w:bookmarkStart w:id="0" w:name="_GoBack"/>
            <w:bookmarkEnd w:id="0"/>
            <w:r w:rsidR="00FD11D2"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2A742B">
              <w:rPr>
                <w:rFonts w:ascii="Calibri" w:eastAsia="Calibri" w:hAnsi="Calibri" w:cs="Arial"/>
                <w:lang w:val="en-GB"/>
              </w:rPr>
              <w:t>PM</w:t>
            </w:r>
          </w:p>
        </w:tc>
      </w:tr>
    </w:tbl>
    <w:p w14:paraId="76BFD64A" w14:textId="77777777" w:rsidR="005F0014" w:rsidRDefault="005F0014"/>
    <w:sectPr w:rsidR="005F0014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E076AD" w14:textId="77777777" w:rsidR="00784897" w:rsidRDefault="00784897" w:rsidP="004E7AA8">
      <w:pPr>
        <w:spacing w:after="0" w:line="240" w:lineRule="auto"/>
      </w:pPr>
      <w:r>
        <w:separator/>
      </w:r>
    </w:p>
  </w:endnote>
  <w:endnote w:type="continuationSeparator" w:id="0">
    <w:p w14:paraId="444EF659" w14:textId="77777777" w:rsidR="00784897" w:rsidRDefault="00784897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813767" w14:textId="77777777" w:rsidR="00784897" w:rsidRDefault="00784897" w:rsidP="004E7AA8">
      <w:pPr>
        <w:spacing w:after="0" w:line="240" w:lineRule="auto"/>
      </w:pPr>
      <w:r>
        <w:separator/>
      </w:r>
    </w:p>
  </w:footnote>
  <w:footnote w:type="continuationSeparator" w:id="0">
    <w:p w14:paraId="082658FC" w14:textId="77777777" w:rsidR="00784897" w:rsidRDefault="00784897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7848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86050"/>
    <w:multiLevelType w:val="hybridMultilevel"/>
    <w:tmpl w:val="38AC6C8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D25426"/>
    <w:multiLevelType w:val="hybridMultilevel"/>
    <w:tmpl w:val="43EE8B92"/>
    <w:lvl w:ilvl="0" w:tplc="B080A2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jM3NDQwNjO2MLVQ0lEKTi0uzszPAykwrAUAY7YXaiwAAAA="/>
  </w:docVars>
  <w:rsids>
    <w:rsidRoot w:val="004E7AA8"/>
    <w:rsid w:val="000109F8"/>
    <w:rsid w:val="0001666F"/>
    <w:rsid w:val="0002535B"/>
    <w:rsid w:val="00032190"/>
    <w:rsid w:val="00043A16"/>
    <w:rsid w:val="000770E6"/>
    <w:rsid w:val="0008427F"/>
    <w:rsid w:val="0009182F"/>
    <w:rsid w:val="000D2C76"/>
    <w:rsid w:val="001171C6"/>
    <w:rsid w:val="00167CA7"/>
    <w:rsid w:val="00173D25"/>
    <w:rsid w:val="00177AF1"/>
    <w:rsid w:val="001A1997"/>
    <w:rsid w:val="001B4EA1"/>
    <w:rsid w:val="001C0245"/>
    <w:rsid w:val="001C7F5B"/>
    <w:rsid w:val="001D3CFB"/>
    <w:rsid w:val="001F0D7C"/>
    <w:rsid w:val="00210247"/>
    <w:rsid w:val="002269E1"/>
    <w:rsid w:val="002517FC"/>
    <w:rsid w:val="0025465C"/>
    <w:rsid w:val="0026287E"/>
    <w:rsid w:val="002679E2"/>
    <w:rsid w:val="00284F64"/>
    <w:rsid w:val="002A51A3"/>
    <w:rsid w:val="002A742B"/>
    <w:rsid w:val="00301808"/>
    <w:rsid w:val="00315F43"/>
    <w:rsid w:val="00395C30"/>
    <w:rsid w:val="003B7538"/>
    <w:rsid w:val="003F27FB"/>
    <w:rsid w:val="00466DF4"/>
    <w:rsid w:val="004817FB"/>
    <w:rsid w:val="004C02E2"/>
    <w:rsid w:val="004D4D4A"/>
    <w:rsid w:val="004E7AA8"/>
    <w:rsid w:val="00500AD8"/>
    <w:rsid w:val="00560E3D"/>
    <w:rsid w:val="00563E6C"/>
    <w:rsid w:val="005D1CD1"/>
    <w:rsid w:val="005E71FF"/>
    <w:rsid w:val="005F0014"/>
    <w:rsid w:val="005F6376"/>
    <w:rsid w:val="0062428F"/>
    <w:rsid w:val="00630830"/>
    <w:rsid w:val="00650135"/>
    <w:rsid w:val="00687990"/>
    <w:rsid w:val="006A456D"/>
    <w:rsid w:val="006D415E"/>
    <w:rsid w:val="006D530F"/>
    <w:rsid w:val="006D688A"/>
    <w:rsid w:val="006E6A28"/>
    <w:rsid w:val="00714C0C"/>
    <w:rsid w:val="007172AE"/>
    <w:rsid w:val="00723C10"/>
    <w:rsid w:val="00724C12"/>
    <w:rsid w:val="00727981"/>
    <w:rsid w:val="00745359"/>
    <w:rsid w:val="00775532"/>
    <w:rsid w:val="00784897"/>
    <w:rsid w:val="00786CA3"/>
    <w:rsid w:val="00787FE6"/>
    <w:rsid w:val="007B7DB0"/>
    <w:rsid w:val="007C6BF7"/>
    <w:rsid w:val="00801BCF"/>
    <w:rsid w:val="008056FF"/>
    <w:rsid w:val="00825123"/>
    <w:rsid w:val="00833568"/>
    <w:rsid w:val="00851D40"/>
    <w:rsid w:val="00860B22"/>
    <w:rsid w:val="0087146C"/>
    <w:rsid w:val="008A52B8"/>
    <w:rsid w:val="008D7A21"/>
    <w:rsid w:val="008E650D"/>
    <w:rsid w:val="008F43FF"/>
    <w:rsid w:val="0090345D"/>
    <w:rsid w:val="009A135B"/>
    <w:rsid w:val="009A4AF1"/>
    <w:rsid w:val="009B17CD"/>
    <w:rsid w:val="009B7BB9"/>
    <w:rsid w:val="009C6001"/>
    <w:rsid w:val="009D5653"/>
    <w:rsid w:val="009D5CCE"/>
    <w:rsid w:val="00A0220D"/>
    <w:rsid w:val="00A04EF2"/>
    <w:rsid w:val="00AA1049"/>
    <w:rsid w:val="00AF1D89"/>
    <w:rsid w:val="00B26023"/>
    <w:rsid w:val="00B467F8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D1422F"/>
    <w:rsid w:val="00D25CD0"/>
    <w:rsid w:val="00D5588B"/>
    <w:rsid w:val="00D64FCD"/>
    <w:rsid w:val="00D86105"/>
    <w:rsid w:val="00DC324A"/>
    <w:rsid w:val="00DE450E"/>
    <w:rsid w:val="00E013D0"/>
    <w:rsid w:val="00E025CA"/>
    <w:rsid w:val="00E07F8B"/>
    <w:rsid w:val="00E1266C"/>
    <w:rsid w:val="00E1717F"/>
    <w:rsid w:val="00E35451"/>
    <w:rsid w:val="00E36BF8"/>
    <w:rsid w:val="00E57E61"/>
    <w:rsid w:val="00E65D90"/>
    <w:rsid w:val="00E94575"/>
    <w:rsid w:val="00EA0095"/>
    <w:rsid w:val="00ED2B54"/>
    <w:rsid w:val="00ED678A"/>
    <w:rsid w:val="00F464DA"/>
    <w:rsid w:val="00F517D4"/>
    <w:rsid w:val="00F710B9"/>
    <w:rsid w:val="00F774A2"/>
    <w:rsid w:val="00FD11D2"/>
    <w:rsid w:val="00FD1808"/>
    <w:rsid w:val="00FD1DAA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0-16T23:01:00Z</dcterms:created>
  <dcterms:modified xsi:type="dcterms:W3CDTF">2018-10-22T05:02:00Z</dcterms:modified>
</cp:coreProperties>
</file>